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#include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&lt;</w:t>
      </w:r>
      <w:proofErr w:type="spellStart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LiquidCrystal.h</w:t>
      </w:r>
      <w:proofErr w:type="spell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&gt;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 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LiquidCrystal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3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, 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2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, 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1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, 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, 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, 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8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gram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const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proofErr w:type="spell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p1=A1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gram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const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proofErr w:type="spell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p2=A2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=60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j=2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k=60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l=2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n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gram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void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up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  // put your setup code here, to run once: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begin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6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    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 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begin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6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2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inMode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p1,INPUT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inMode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p2,INPUT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WHITE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4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2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4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60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BLACK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4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2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60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delay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0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gram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void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oop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  // put your main code here, to run repeatedly: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delay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400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b=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analogRead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p2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Serial.println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"p2"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Serial.println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b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for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spellStart"/>
      <w:proofErr w:type="gramEnd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</w:t>
      </w:r>
      <w:proofErr w:type="spellStart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i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4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i&gt;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i--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for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spellStart"/>
      <w:proofErr w:type="gramEnd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j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6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j&gt;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j--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gramStart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acc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: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a=</w:t>
      </w:r>
      <w:proofErr w:type="spell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analogRead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p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ln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p1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ln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a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delay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5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WHITE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spellStart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i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2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lastRenderedPageBreak/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4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j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delay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0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if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a&gt;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7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spellStart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i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j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 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WHITE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spellStart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i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2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4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j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 </w:t>
      </w:r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delay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20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; 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   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n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++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if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n=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 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for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spellStart"/>
      <w:proofErr w:type="gramEnd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k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4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k&gt;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k--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for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spellStart"/>
      <w:proofErr w:type="gramEnd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l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6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l&gt;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l--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    acc1: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00979D"/>
          <w:sz w:val="17"/>
          <w:szCs w:val="17"/>
        </w:rPr>
        <w:t>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b=</w:t>
      </w:r>
      <w:proofErr w:type="spell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analogRead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p2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ln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p2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ln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b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BLACK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k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2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l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delay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0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if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b&gt;=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7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k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rial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l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BLACK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9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k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0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":"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setCursor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2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,</w:t>
      </w:r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1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lcd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.</w:t>
      </w:r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print</w:t>
      </w:r>
      <w:proofErr w:type="spellEnd"/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l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proofErr w:type="gramStart"/>
      <w:r w:rsidRPr="00CF74CF">
        <w:rPr>
          <w:rFonts w:ascii="Consolas" w:eastAsia="Times New Roman" w:hAnsi="Consolas" w:cs="Times New Roman"/>
          <w:color w:val="D35400"/>
          <w:sz w:val="17"/>
          <w:szCs w:val="17"/>
        </w:rPr>
        <w:t>delay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005C5F"/>
          <w:sz w:val="17"/>
          <w:szCs w:val="17"/>
        </w:rPr>
        <w:t>2000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)</w:t>
      </w: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>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lastRenderedPageBreak/>
        <w:t xml:space="preserve">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goto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acc;  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else</w:t>
      </w:r>
      <w:proofErr w:type="gramEnd"/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  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728E00"/>
          <w:sz w:val="17"/>
          <w:szCs w:val="17"/>
        </w:rPr>
        <w:t>goto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 acc1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</w:t>
      </w: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34F54"/>
          <w:sz w:val="17"/>
          <w:szCs w:val="17"/>
        </w:rPr>
        <w:t>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4E5B61"/>
          <w:sz w:val="17"/>
          <w:szCs w:val="17"/>
        </w:rPr>
        <w:t xml:space="preserve">    </w:t>
      </w:r>
    </w:p>
    <w:p w:rsidR="00CF74CF" w:rsidRPr="00CF74CF" w:rsidRDefault="00CF74CF" w:rsidP="00CF74CF">
      <w:pPr>
        <w:shd w:val="clear" w:color="auto" w:fill="FFFFFF"/>
        <w:spacing w:after="24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0,0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"player1");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0,1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j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    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2,1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":"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      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4,1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delay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50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 xml:space="preserve"> b=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analogRead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p2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Serial.println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"p2"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Serial.println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b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/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delay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400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if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b&gt;=700)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{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k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--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Serial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l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Serial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":"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Serial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k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delay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2000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9,0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"player2");  //LCD DISPLAY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9,1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l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    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10,1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":"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      </w:t>
      </w:r>
      <w:proofErr w:type="spellStart"/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setCursor</w:t>
      </w:r>
      <w:proofErr w:type="spell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</w:t>
      </w:r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12,1);  //SET THT CURSOR ON COLM 0 &amp; ROW 0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</w:t>
      </w:r>
      <w:proofErr w:type="gram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  </w:t>
      </w:r>
      <w:proofErr w:type="spellStart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lcd.print</w:t>
      </w:r>
      <w:proofErr w:type="spellEnd"/>
      <w:proofErr w:type="gramEnd"/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(k);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  <w:r w:rsidRPr="00CF74CF">
        <w:rPr>
          <w:rFonts w:ascii="Consolas" w:eastAsia="Times New Roman" w:hAnsi="Consolas" w:cs="Times New Roman"/>
          <w:color w:val="95A5A6"/>
          <w:sz w:val="17"/>
          <w:szCs w:val="17"/>
        </w:rPr>
        <w:t>//}</w:t>
      </w:r>
    </w:p>
    <w:p w:rsidR="00CF74CF" w:rsidRPr="00CF74CF" w:rsidRDefault="00CF74CF" w:rsidP="00CF74CF">
      <w:pPr>
        <w:shd w:val="clear" w:color="auto" w:fill="FFFFFF"/>
        <w:spacing w:after="0" w:line="228" w:lineRule="atLeast"/>
        <w:rPr>
          <w:rFonts w:ascii="Consolas" w:eastAsia="Times New Roman" w:hAnsi="Consolas" w:cs="Times New Roman"/>
          <w:color w:val="4E5B61"/>
          <w:sz w:val="17"/>
          <w:szCs w:val="17"/>
        </w:rPr>
      </w:pPr>
    </w:p>
    <w:p w:rsidR="0016325E" w:rsidRPr="00CF74CF" w:rsidRDefault="0016325E" w:rsidP="00CF74CF"/>
    <w:sectPr w:rsidR="0016325E" w:rsidRPr="00CF74CF" w:rsidSect="00811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NjczNzU1M7EwMTMwNzFX0lEKTi0uzszPAykwrAUAB8hDAiwAAAA="/>
  </w:docVars>
  <w:rsids>
    <w:rsidRoot w:val="0016325E"/>
    <w:rsid w:val="0016325E"/>
    <w:rsid w:val="0081179E"/>
    <w:rsid w:val="00CF74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7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325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6325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50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3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4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8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91</Words>
  <Characters>3370</Characters>
  <Application>Microsoft Office Word</Application>
  <DocSecurity>0</DocSecurity>
  <Lines>28</Lines>
  <Paragraphs>7</Paragraphs>
  <ScaleCrop>false</ScaleCrop>
  <Company/>
  <LinksUpToDate>false</LinksUpToDate>
  <CharactersWithSpaces>39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3-10-06T10:27:00Z</dcterms:created>
  <dcterms:modified xsi:type="dcterms:W3CDTF">2023-10-06T10:27:00Z</dcterms:modified>
</cp:coreProperties>
</file>